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DC49FB" w14:textId="2FCBE0A7" w:rsidR="004B5788" w:rsidRPr="00725F6F" w:rsidRDefault="005B0B8B" w:rsidP="004B5788">
      <w:pPr>
        <w:rPr>
          <w:sz w:val="24"/>
          <w:szCs w:val="24"/>
        </w:rPr>
      </w:pPr>
      <w:r w:rsidRPr="00725F6F">
        <w:rPr>
          <w:sz w:val="24"/>
          <w:szCs w:val="24"/>
        </w:rPr>
        <w:t>Test</w:t>
      </w:r>
      <w:r w:rsidR="00FB7ED5" w:rsidRPr="00725F6F">
        <w:rPr>
          <w:sz w:val="24"/>
          <w:szCs w:val="24"/>
        </w:rPr>
        <w:t xml:space="preserve"> </w:t>
      </w:r>
      <w:r w:rsidR="0062765B" w:rsidRPr="00725F6F">
        <w:rPr>
          <w:sz w:val="24"/>
          <w:szCs w:val="24"/>
        </w:rPr>
        <w:t>F</w:t>
      </w:r>
      <w:r w:rsidR="004B5788" w:rsidRPr="00725F6F">
        <w:rPr>
          <w:sz w:val="24"/>
          <w:szCs w:val="24"/>
        </w:rPr>
        <w:t>E</w:t>
      </w:r>
      <w:r w:rsidR="004B5788" w:rsidRPr="00725F6F">
        <w:rPr>
          <w:sz w:val="24"/>
          <w:szCs w:val="24"/>
        </w:rPr>
        <w:br/>
      </w:r>
      <w:r w:rsidR="00870731">
        <w:rPr>
          <w:sz w:val="24"/>
          <w:szCs w:val="24"/>
        </w:rPr>
        <w:t>Summer 2023</w:t>
      </w:r>
      <w:r w:rsidR="004B5788" w:rsidRPr="00725F6F">
        <w:rPr>
          <w:sz w:val="24"/>
          <w:szCs w:val="24"/>
        </w:rPr>
        <w:br/>
        <w:t>Subject: WED201c</w:t>
      </w:r>
      <w:r w:rsidR="00410977" w:rsidRPr="00725F6F">
        <w:rPr>
          <w:sz w:val="24"/>
          <w:szCs w:val="24"/>
        </w:rPr>
        <w:br/>
        <w:t>Duration: 120 minutes</w:t>
      </w:r>
    </w:p>
    <w:p w14:paraId="580EDF79" w14:textId="5780B573" w:rsidR="004B5788" w:rsidRPr="00725F6F" w:rsidRDefault="004B5788" w:rsidP="004B5788">
      <w:pPr>
        <w:rPr>
          <w:b/>
          <w:sz w:val="24"/>
          <w:szCs w:val="24"/>
        </w:rPr>
      </w:pPr>
      <w:r w:rsidRPr="00725F6F">
        <w:rPr>
          <w:sz w:val="24"/>
          <w:szCs w:val="24"/>
        </w:rPr>
        <w:br/>
      </w:r>
      <w:r w:rsidRPr="00725F6F">
        <w:rPr>
          <w:b/>
          <w:sz w:val="24"/>
          <w:szCs w:val="24"/>
        </w:rPr>
        <w:t>Objectives:</w:t>
      </w:r>
    </w:p>
    <w:p w14:paraId="4DA01520" w14:textId="55EDB443" w:rsidR="0088331A" w:rsidRPr="00725F6F" w:rsidRDefault="004B5788" w:rsidP="00747733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725F6F">
        <w:rPr>
          <w:sz w:val="24"/>
          <w:szCs w:val="24"/>
        </w:rPr>
        <w:t>Create a style she</w:t>
      </w:r>
      <w:r w:rsidR="00A878E3" w:rsidRPr="00725F6F">
        <w:rPr>
          <w:sz w:val="24"/>
          <w:szCs w:val="24"/>
        </w:rPr>
        <w:t>et</w:t>
      </w:r>
      <w:r w:rsidR="000409B5" w:rsidRPr="00725F6F">
        <w:rPr>
          <w:sz w:val="24"/>
          <w:szCs w:val="24"/>
        </w:rPr>
        <w:t xml:space="preserve"> file</w:t>
      </w:r>
      <w:r w:rsidR="00A878E3" w:rsidRPr="00725F6F">
        <w:rPr>
          <w:sz w:val="24"/>
          <w:szCs w:val="24"/>
        </w:rPr>
        <w:t xml:space="preserve"> and link it to the html file</w:t>
      </w:r>
      <w:r w:rsidRPr="00725F6F">
        <w:rPr>
          <w:sz w:val="24"/>
          <w:szCs w:val="24"/>
        </w:rPr>
        <w:t xml:space="preserve">. </w:t>
      </w:r>
    </w:p>
    <w:p w14:paraId="5F2DF2C2" w14:textId="1D627EBD" w:rsidR="004B5788" w:rsidRPr="00725F6F" w:rsidRDefault="004B5788" w:rsidP="004B5788">
      <w:pPr>
        <w:rPr>
          <w:b/>
          <w:sz w:val="24"/>
          <w:szCs w:val="24"/>
        </w:rPr>
      </w:pPr>
      <w:r w:rsidRPr="00725F6F">
        <w:rPr>
          <w:b/>
          <w:sz w:val="24"/>
          <w:szCs w:val="24"/>
        </w:rPr>
        <w:t>Background:</w:t>
      </w:r>
    </w:p>
    <w:p w14:paraId="00C6EE72" w14:textId="717A29DC" w:rsidR="00143579" w:rsidRDefault="0087060C" w:rsidP="004B5788">
      <w:pPr>
        <w:rPr>
          <w:b/>
          <w:bCs/>
          <w:sz w:val="24"/>
          <w:szCs w:val="24"/>
        </w:rPr>
      </w:pPr>
      <w:bookmarkStart w:id="0" w:name="_Hlk116830478"/>
      <w:r>
        <w:rPr>
          <w:sz w:val="24"/>
          <w:szCs w:val="24"/>
        </w:rPr>
        <w:t xml:space="preserve">-  </w:t>
      </w:r>
      <w:r w:rsidR="004B5788" w:rsidRPr="00725F6F">
        <w:rPr>
          <w:sz w:val="24"/>
          <w:szCs w:val="24"/>
        </w:rPr>
        <w:t>In this practic</w:t>
      </w:r>
      <w:r w:rsidR="002F11AC" w:rsidRPr="00725F6F">
        <w:rPr>
          <w:sz w:val="24"/>
          <w:szCs w:val="24"/>
        </w:rPr>
        <w:t>e</w:t>
      </w:r>
      <w:r w:rsidR="004B5788" w:rsidRPr="00725F6F">
        <w:rPr>
          <w:sz w:val="24"/>
          <w:szCs w:val="24"/>
        </w:rPr>
        <w:t xml:space="preserve"> exam, you are given </w:t>
      </w:r>
      <w:r w:rsidR="00AD08A7" w:rsidRPr="00725F6F">
        <w:rPr>
          <w:sz w:val="24"/>
          <w:szCs w:val="24"/>
        </w:rPr>
        <w:t>a folder “</w:t>
      </w:r>
      <w:r w:rsidR="00AD08A7" w:rsidRPr="00725F6F">
        <w:rPr>
          <w:b/>
          <w:sz w:val="24"/>
          <w:szCs w:val="24"/>
        </w:rPr>
        <w:t>Resource</w:t>
      </w:r>
      <w:r w:rsidR="00AD08A7" w:rsidRPr="00725F6F">
        <w:rPr>
          <w:sz w:val="24"/>
          <w:szCs w:val="24"/>
        </w:rPr>
        <w:t xml:space="preserve">”. You are going to use </w:t>
      </w:r>
      <w:r w:rsidR="0088331A" w:rsidRPr="00725F6F">
        <w:rPr>
          <w:sz w:val="24"/>
          <w:szCs w:val="24"/>
        </w:rPr>
        <w:t>page</w:t>
      </w:r>
      <w:r w:rsidR="00AD08A7" w:rsidRPr="00725F6F">
        <w:rPr>
          <w:sz w:val="24"/>
          <w:szCs w:val="24"/>
        </w:rPr>
        <w:t xml:space="preserve"> “index.html”  to finish the exam.</w:t>
      </w:r>
      <w:r w:rsidR="00D9600B" w:rsidRPr="00725F6F">
        <w:rPr>
          <w:sz w:val="24"/>
          <w:szCs w:val="24"/>
        </w:rPr>
        <w:t xml:space="preserve"> </w:t>
      </w:r>
      <w:r w:rsidR="00DC109B" w:rsidRPr="00DC109B">
        <w:rPr>
          <w:b/>
          <w:bCs/>
          <w:sz w:val="24"/>
          <w:szCs w:val="24"/>
        </w:rPr>
        <w:t>You don’t be change image.</w:t>
      </w:r>
    </w:p>
    <w:p w14:paraId="47B156DA" w14:textId="0247C4E0" w:rsidR="0087060C" w:rsidRPr="0087060C" w:rsidRDefault="0087060C" w:rsidP="004B5788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-  </w:t>
      </w:r>
      <w:r w:rsidRPr="0087060C">
        <w:rPr>
          <w:bCs/>
          <w:sz w:val="24"/>
          <w:szCs w:val="24"/>
        </w:rPr>
        <w:t xml:space="preserve">After completing the final exam, The student will submit the </w:t>
      </w:r>
      <w:r w:rsidRPr="0087060C">
        <w:rPr>
          <w:bCs/>
          <w:color w:val="E36C0A" w:themeColor="accent6" w:themeShade="BF"/>
          <w:sz w:val="24"/>
          <w:szCs w:val="24"/>
        </w:rPr>
        <w:t xml:space="preserve">Resource folder </w:t>
      </w:r>
      <w:r w:rsidRPr="0087060C">
        <w:rPr>
          <w:bCs/>
          <w:sz w:val="24"/>
          <w:szCs w:val="24"/>
        </w:rPr>
        <w:t>to the Server.</w:t>
      </w:r>
    </w:p>
    <w:bookmarkEnd w:id="0"/>
    <w:p w14:paraId="6AB64974" w14:textId="61CB3CA9" w:rsidR="00D9600B" w:rsidRPr="00725F6F" w:rsidRDefault="00D9600B" w:rsidP="004B5788">
      <w:pPr>
        <w:rPr>
          <w:b/>
          <w:sz w:val="24"/>
          <w:szCs w:val="24"/>
        </w:rPr>
      </w:pPr>
      <w:r w:rsidRPr="00725F6F">
        <w:rPr>
          <w:b/>
          <w:sz w:val="24"/>
          <w:szCs w:val="24"/>
        </w:rPr>
        <w:t>Before styling index.html page</w:t>
      </w:r>
    </w:p>
    <w:p w14:paraId="6E2CD044" w14:textId="52612DF8" w:rsidR="00D9600B" w:rsidRDefault="0087060C" w:rsidP="004B5788">
      <w:r>
        <w:rPr>
          <w:b/>
          <w:noProof/>
          <w:sz w:val="24"/>
          <w:szCs w:val="24"/>
        </w:rPr>
        <w:drawing>
          <wp:anchor distT="0" distB="0" distL="114300" distR="114300" simplePos="0" relativeHeight="251664896" behindDoc="0" locked="0" layoutInCell="1" allowOverlap="1" wp14:anchorId="290CC5CE" wp14:editId="05BE1E0B">
            <wp:simplePos x="0" y="0"/>
            <wp:positionH relativeFrom="column">
              <wp:posOffset>3733800</wp:posOffset>
            </wp:positionH>
            <wp:positionV relativeFrom="paragraph">
              <wp:posOffset>59055</wp:posOffset>
            </wp:positionV>
            <wp:extent cx="2254885" cy="3732667"/>
            <wp:effectExtent l="19050" t="19050" r="12065" b="203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3b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2579" cy="3795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709EED91" wp14:editId="53DFD597">
            <wp:simplePos x="0" y="0"/>
            <wp:positionH relativeFrom="column">
              <wp:posOffset>19050</wp:posOffset>
            </wp:positionH>
            <wp:positionV relativeFrom="paragraph">
              <wp:posOffset>67945</wp:posOffset>
            </wp:positionV>
            <wp:extent cx="2707438" cy="3746500"/>
            <wp:effectExtent l="19050" t="19050" r="17145" b="2540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3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3119" cy="375436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E9FF0" w14:textId="5A86DC6C" w:rsidR="00D9600B" w:rsidRDefault="00D9600B" w:rsidP="004B5788"/>
    <w:p w14:paraId="1E958086" w14:textId="45FCFCB3" w:rsidR="00A97A3B" w:rsidRDefault="00A97A3B">
      <w:pPr>
        <w:rPr>
          <w:b/>
        </w:rPr>
      </w:pPr>
    </w:p>
    <w:p w14:paraId="3AA9145F" w14:textId="5302E7E9" w:rsidR="00A97A3B" w:rsidRDefault="00A97A3B">
      <w:pPr>
        <w:rPr>
          <w:b/>
        </w:rPr>
      </w:pPr>
    </w:p>
    <w:p w14:paraId="48079CE0" w14:textId="0785955D" w:rsidR="00A97A3B" w:rsidRDefault="00A97A3B">
      <w:pPr>
        <w:rPr>
          <w:b/>
        </w:rPr>
      </w:pPr>
    </w:p>
    <w:p w14:paraId="611FE587" w14:textId="33C0EF30" w:rsidR="00A97A3B" w:rsidRDefault="00A97A3B">
      <w:pPr>
        <w:rPr>
          <w:b/>
        </w:rPr>
      </w:pPr>
    </w:p>
    <w:p w14:paraId="3F302A4B" w14:textId="2C0AD854" w:rsidR="00A97A3B" w:rsidRDefault="00A97A3B">
      <w:pPr>
        <w:rPr>
          <w:b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9EC342A" wp14:editId="36757ADC">
                <wp:simplePos x="0" y="0"/>
                <wp:positionH relativeFrom="column">
                  <wp:posOffset>2825750</wp:posOffset>
                </wp:positionH>
                <wp:positionV relativeFrom="paragraph">
                  <wp:posOffset>146685</wp:posOffset>
                </wp:positionV>
                <wp:extent cx="825500" cy="625929"/>
                <wp:effectExtent l="76200" t="76200" r="31750" b="117475"/>
                <wp:wrapNone/>
                <wp:docPr id="10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625929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74AEB" w14:textId="77777777" w:rsidR="00A97A3B" w:rsidRDefault="00A97A3B" w:rsidP="00A97A3B">
                            <w:pPr>
                              <w:jc w:val="center"/>
                            </w:pPr>
                            <w: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EC342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style="position:absolute;margin-left:222.5pt;margin-top:11.55pt;width:65pt;height:49.3pt;z-index:251653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" adj="13411" fillcolor="#f79646 [3209]" strokecolor="white [3201]" strokeweight="3pt">
                <v:shadow on="t" color="black" opacity="24903f" origin=",.5" offset="0,.55556mm"/>
                <v:textbox>
                  <w:txbxContent>
                    <w:p w14:paraId="04674AEB" w14:textId="77777777" w:rsidR="00A97A3B" w:rsidRDefault="00A97A3B" w:rsidP="00A97A3B">
                      <w:pPr>
                        <w:jc w:val="center"/>
                      </w:pPr>
                      <w: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</w:p>
    <w:p w14:paraId="080A92CC" w14:textId="5E8C95F1" w:rsidR="00A97A3B" w:rsidRDefault="00A97A3B">
      <w:pPr>
        <w:rPr>
          <w:b/>
        </w:rPr>
      </w:pPr>
    </w:p>
    <w:p w14:paraId="72BCD8D3" w14:textId="5359CA1D" w:rsidR="00A97A3B" w:rsidRDefault="00A97A3B">
      <w:pPr>
        <w:rPr>
          <w:b/>
        </w:rPr>
      </w:pPr>
    </w:p>
    <w:p w14:paraId="41FF539E" w14:textId="5CDE42A0" w:rsidR="00A97A3B" w:rsidRDefault="00A97A3B">
      <w:pPr>
        <w:rPr>
          <w:b/>
        </w:rPr>
      </w:pPr>
    </w:p>
    <w:p w14:paraId="1F416D12" w14:textId="2C0215F2" w:rsidR="00A97A3B" w:rsidRDefault="00A97A3B">
      <w:pPr>
        <w:rPr>
          <w:b/>
        </w:rPr>
      </w:pPr>
    </w:p>
    <w:p w14:paraId="6710A68D" w14:textId="04D24D90" w:rsidR="00A97A3B" w:rsidRDefault="00A97A3B">
      <w:pPr>
        <w:rPr>
          <w:b/>
        </w:rPr>
      </w:pPr>
    </w:p>
    <w:p w14:paraId="12F634BA" w14:textId="0A518BE1" w:rsidR="00A97A3B" w:rsidRDefault="00A97A3B">
      <w:pPr>
        <w:rPr>
          <w:b/>
        </w:rPr>
      </w:pPr>
    </w:p>
    <w:p w14:paraId="756FF513" w14:textId="6319DEE6" w:rsidR="00A97A3B" w:rsidRDefault="00A97A3B">
      <w:pPr>
        <w:rPr>
          <w:b/>
        </w:rPr>
      </w:pPr>
    </w:p>
    <w:p w14:paraId="72890747" w14:textId="0DE913F3" w:rsidR="00A97A3B" w:rsidRDefault="00A97A3B">
      <w:pPr>
        <w:rPr>
          <w:b/>
        </w:rPr>
      </w:pPr>
    </w:p>
    <w:p w14:paraId="4F9A2B02" w14:textId="616BAB0C" w:rsidR="00D9600B" w:rsidRPr="00725F6F" w:rsidRDefault="00591A83" w:rsidP="00D9600B">
      <w:pPr>
        <w:rPr>
          <w:b/>
          <w:sz w:val="24"/>
          <w:szCs w:val="24"/>
        </w:rPr>
      </w:pPr>
      <w:r w:rsidRPr="00725F6F">
        <w:rPr>
          <w:b/>
          <w:sz w:val="24"/>
          <w:szCs w:val="24"/>
        </w:rPr>
        <w:lastRenderedPageBreak/>
        <w:t>After</w:t>
      </w:r>
      <w:r w:rsidR="00D9600B" w:rsidRPr="00725F6F">
        <w:rPr>
          <w:b/>
          <w:sz w:val="24"/>
          <w:szCs w:val="24"/>
        </w:rPr>
        <w:t xml:space="preserve"> styling index.html page</w:t>
      </w:r>
    </w:p>
    <w:p w14:paraId="6870D0CD" w14:textId="6E396CC4" w:rsidR="00D9600B" w:rsidRDefault="00A47F70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48512" behindDoc="0" locked="0" layoutInCell="1" allowOverlap="1" wp14:anchorId="428B5C92" wp14:editId="64B32EA0">
            <wp:simplePos x="0" y="0"/>
            <wp:positionH relativeFrom="column">
              <wp:posOffset>209550</wp:posOffset>
            </wp:positionH>
            <wp:positionV relativeFrom="paragraph">
              <wp:posOffset>27305</wp:posOffset>
            </wp:positionV>
            <wp:extent cx="5708015" cy="7518400"/>
            <wp:effectExtent l="19050" t="19050" r="26035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015" cy="7518400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F4BC2A" w14:textId="77777777" w:rsidR="00A47F70" w:rsidRDefault="00A47F70">
      <w:pPr>
        <w:rPr>
          <w:b/>
        </w:rPr>
      </w:pPr>
    </w:p>
    <w:p w14:paraId="75E766BF" w14:textId="77777777" w:rsidR="00A47F70" w:rsidRDefault="00A47F70">
      <w:pPr>
        <w:rPr>
          <w:b/>
        </w:rPr>
      </w:pPr>
    </w:p>
    <w:p w14:paraId="2A15A8D0" w14:textId="77777777" w:rsidR="00A47F70" w:rsidRDefault="00A47F70">
      <w:pPr>
        <w:rPr>
          <w:b/>
        </w:rPr>
      </w:pPr>
    </w:p>
    <w:p w14:paraId="61572BCE" w14:textId="77777777" w:rsidR="00A47F70" w:rsidRDefault="00A47F70">
      <w:pPr>
        <w:rPr>
          <w:b/>
        </w:rPr>
      </w:pPr>
    </w:p>
    <w:p w14:paraId="58960AD5" w14:textId="77777777" w:rsidR="00A47F70" w:rsidRDefault="00A47F70">
      <w:pPr>
        <w:rPr>
          <w:b/>
        </w:rPr>
      </w:pPr>
    </w:p>
    <w:p w14:paraId="69FA332D" w14:textId="77777777" w:rsidR="00A47F70" w:rsidRDefault="00A47F70">
      <w:pPr>
        <w:rPr>
          <w:b/>
        </w:rPr>
      </w:pPr>
    </w:p>
    <w:p w14:paraId="56B28564" w14:textId="77777777" w:rsidR="00A47F70" w:rsidRDefault="00A47F70">
      <w:pPr>
        <w:rPr>
          <w:b/>
        </w:rPr>
      </w:pPr>
    </w:p>
    <w:p w14:paraId="2E389AD7" w14:textId="77777777" w:rsidR="00A47F70" w:rsidRDefault="00A47F70">
      <w:pPr>
        <w:rPr>
          <w:b/>
        </w:rPr>
      </w:pPr>
    </w:p>
    <w:p w14:paraId="21D233C6" w14:textId="77777777" w:rsidR="00A47F70" w:rsidRDefault="00A47F70">
      <w:pPr>
        <w:rPr>
          <w:b/>
        </w:rPr>
      </w:pPr>
    </w:p>
    <w:p w14:paraId="116271E4" w14:textId="77777777" w:rsidR="00A47F70" w:rsidRDefault="00A47F70">
      <w:pPr>
        <w:rPr>
          <w:b/>
        </w:rPr>
      </w:pPr>
    </w:p>
    <w:p w14:paraId="155D2365" w14:textId="77777777" w:rsidR="00A47F70" w:rsidRDefault="00A47F70">
      <w:pPr>
        <w:rPr>
          <w:b/>
        </w:rPr>
      </w:pPr>
    </w:p>
    <w:p w14:paraId="3E27828F" w14:textId="77777777" w:rsidR="00A47F70" w:rsidRDefault="00A47F70">
      <w:pPr>
        <w:rPr>
          <w:b/>
        </w:rPr>
      </w:pPr>
    </w:p>
    <w:p w14:paraId="00EBEDCB" w14:textId="77777777" w:rsidR="00A47F70" w:rsidRDefault="00A47F70">
      <w:pPr>
        <w:rPr>
          <w:b/>
        </w:rPr>
      </w:pPr>
    </w:p>
    <w:p w14:paraId="1CA93C33" w14:textId="77777777" w:rsidR="00A47F70" w:rsidRDefault="00A47F70">
      <w:pPr>
        <w:rPr>
          <w:b/>
        </w:rPr>
      </w:pPr>
    </w:p>
    <w:p w14:paraId="2DD7FE96" w14:textId="77777777" w:rsidR="00A47F70" w:rsidRDefault="00A47F70">
      <w:pPr>
        <w:rPr>
          <w:b/>
        </w:rPr>
      </w:pPr>
    </w:p>
    <w:p w14:paraId="2B754CB5" w14:textId="77777777" w:rsidR="00A47F70" w:rsidRDefault="00A47F70">
      <w:pPr>
        <w:rPr>
          <w:b/>
        </w:rPr>
      </w:pPr>
    </w:p>
    <w:p w14:paraId="54523433" w14:textId="77777777" w:rsidR="00A47F70" w:rsidRDefault="00A47F70">
      <w:pPr>
        <w:rPr>
          <w:b/>
        </w:rPr>
      </w:pPr>
    </w:p>
    <w:p w14:paraId="2EB0B07E" w14:textId="77777777" w:rsidR="00A47F70" w:rsidRDefault="00A47F70">
      <w:pPr>
        <w:rPr>
          <w:b/>
        </w:rPr>
      </w:pPr>
    </w:p>
    <w:p w14:paraId="13C1929C" w14:textId="77777777" w:rsidR="00A47F70" w:rsidRDefault="00A47F70">
      <w:pPr>
        <w:rPr>
          <w:b/>
        </w:rPr>
      </w:pPr>
    </w:p>
    <w:p w14:paraId="2DD4137E" w14:textId="77777777" w:rsidR="00A47F70" w:rsidRDefault="00A47F70">
      <w:pPr>
        <w:rPr>
          <w:b/>
        </w:rPr>
      </w:pPr>
    </w:p>
    <w:p w14:paraId="6464C4D0" w14:textId="77777777" w:rsidR="00A47F70" w:rsidRDefault="00A47F70">
      <w:pPr>
        <w:rPr>
          <w:b/>
        </w:rPr>
      </w:pPr>
    </w:p>
    <w:p w14:paraId="76D23447" w14:textId="77777777" w:rsidR="00A47F70" w:rsidRDefault="00A47F70">
      <w:pPr>
        <w:rPr>
          <w:b/>
        </w:rPr>
      </w:pPr>
    </w:p>
    <w:p w14:paraId="39733587" w14:textId="77777777" w:rsidR="00A47F70" w:rsidRDefault="00A47F70">
      <w:pPr>
        <w:rPr>
          <w:b/>
        </w:rPr>
      </w:pPr>
    </w:p>
    <w:p w14:paraId="5BC28B18" w14:textId="295BC246" w:rsidR="0045051C" w:rsidRDefault="00A47F70">
      <w:pPr>
        <w:rPr>
          <w:b/>
        </w:rPr>
      </w:pPr>
      <w:r>
        <w:rPr>
          <w:bCs/>
          <w:noProof/>
        </w:rPr>
        <w:lastRenderedPageBreak/>
        <w:drawing>
          <wp:anchor distT="0" distB="0" distL="114300" distR="114300" simplePos="0" relativeHeight="251649536" behindDoc="0" locked="0" layoutInCell="1" allowOverlap="1" wp14:anchorId="43232142" wp14:editId="5CC44CA1">
            <wp:simplePos x="0" y="0"/>
            <wp:positionH relativeFrom="column">
              <wp:posOffset>0</wp:posOffset>
            </wp:positionH>
            <wp:positionV relativeFrom="paragraph">
              <wp:posOffset>311150</wp:posOffset>
            </wp:positionV>
            <wp:extent cx="2133600" cy="7988300"/>
            <wp:effectExtent l="19050" t="19050" r="19050" b="1270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2a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7988300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051C" w:rsidRPr="0045051C">
        <w:rPr>
          <w:b/>
        </w:rPr>
        <w:t>Web</w:t>
      </w:r>
      <w:r w:rsidR="00393736">
        <w:rPr>
          <w:b/>
        </w:rPr>
        <w:t xml:space="preserve"> Page</w:t>
      </w:r>
      <w:r w:rsidR="0045051C" w:rsidRPr="0045051C">
        <w:rPr>
          <w:b/>
        </w:rPr>
        <w:t xml:space="preserve"> interface on mobile devices</w:t>
      </w:r>
    </w:p>
    <w:p w14:paraId="43D89BF0" w14:textId="6867C006" w:rsidR="0045051C" w:rsidRDefault="00A47F70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50560" behindDoc="0" locked="0" layoutInCell="1" allowOverlap="1" wp14:anchorId="3C3D5C40" wp14:editId="6DAD9230">
            <wp:simplePos x="0" y="0"/>
            <wp:positionH relativeFrom="column">
              <wp:posOffset>3530600</wp:posOffset>
            </wp:positionH>
            <wp:positionV relativeFrom="paragraph">
              <wp:posOffset>13335</wp:posOffset>
            </wp:positionV>
            <wp:extent cx="2146300" cy="7956550"/>
            <wp:effectExtent l="19050" t="19050" r="25400" b="254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2b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6300" cy="7956550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11158E" w14:textId="77777777" w:rsidR="0045051C" w:rsidRDefault="0045051C">
      <w:pPr>
        <w:rPr>
          <w:bCs/>
        </w:rPr>
      </w:pPr>
    </w:p>
    <w:p w14:paraId="65605152" w14:textId="77777777" w:rsidR="0045051C" w:rsidRDefault="0045051C">
      <w:pPr>
        <w:rPr>
          <w:bCs/>
        </w:rPr>
      </w:pPr>
    </w:p>
    <w:p w14:paraId="54AE2216" w14:textId="77777777" w:rsidR="0045051C" w:rsidRDefault="0045051C">
      <w:pPr>
        <w:rPr>
          <w:bCs/>
        </w:rPr>
      </w:pPr>
    </w:p>
    <w:p w14:paraId="415A8908" w14:textId="255308D9" w:rsidR="0045051C" w:rsidRDefault="0045051C">
      <w:pPr>
        <w:rPr>
          <w:bCs/>
        </w:rPr>
      </w:pPr>
    </w:p>
    <w:p w14:paraId="6282E6DA" w14:textId="6F173561" w:rsidR="0045051C" w:rsidRDefault="0045051C">
      <w:pPr>
        <w:rPr>
          <w:bCs/>
        </w:rPr>
      </w:pPr>
    </w:p>
    <w:p w14:paraId="54993E8B" w14:textId="3C7ACEAE" w:rsidR="0045051C" w:rsidRDefault="0045051C">
      <w:pPr>
        <w:rPr>
          <w:bCs/>
        </w:rPr>
      </w:pPr>
    </w:p>
    <w:p w14:paraId="4689A131" w14:textId="3F030855" w:rsidR="0045051C" w:rsidRDefault="0045051C">
      <w:pPr>
        <w:rPr>
          <w:bCs/>
        </w:rPr>
      </w:pPr>
    </w:p>
    <w:p w14:paraId="0CE4644E" w14:textId="051C2F32" w:rsidR="0045051C" w:rsidRDefault="0045051C">
      <w:pPr>
        <w:rPr>
          <w:bCs/>
        </w:rPr>
      </w:pPr>
    </w:p>
    <w:p w14:paraId="6DCBD69B" w14:textId="3F729C3C" w:rsidR="0045051C" w:rsidRDefault="0045051C">
      <w:pPr>
        <w:rPr>
          <w:bCs/>
        </w:rPr>
      </w:pPr>
    </w:p>
    <w:p w14:paraId="3444C775" w14:textId="7D87356F" w:rsidR="0045051C" w:rsidRDefault="00846874">
      <w:pPr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89EF155" wp14:editId="71433223">
                <wp:simplePos x="0" y="0"/>
                <wp:positionH relativeFrom="column">
                  <wp:posOffset>2442210</wp:posOffset>
                </wp:positionH>
                <wp:positionV relativeFrom="paragraph">
                  <wp:posOffset>59690</wp:posOffset>
                </wp:positionV>
                <wp:extent cx="936172" cy="625929"/>
                <wp:effectExtent l="76200" t="76200" r="35560" b="11747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6172" cy="625929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363431" w14:textId="329F09C1" w:rsidR="00AA08BF" w:rsidRDefault="00AA08BF" w:rsidP="00AA08BF">
                            <w:pPr>
                              <w:jc w:val="center"/>
                            </w:pPr>
                            <w: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9EF155" id="_x0000_s1027" type="#_x0000_t13" style="position:absolute;margin-left:192.3pt;margin-top:4.7pt;width:73.7pt;height:49.3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" adj="14379" fillcolor="#f79646 [3209]" strokecolor="white [3201]" strokeweight="3pt">
                <v:shadow on="t" color="black" opacity="24903f" origin=",.5" offset="0,.55556mm"/>
                <v:textbox>
                  <w:txbxContent>
                    <w:p w14:paraId="2A363431" w14:textId="329F09C1" w:rsidR="00AA08BF" w:rsidRDefault="00AA08BF" w:rsidP="00AA08BF">
                      <w:pPr>
                        <w:jc w:val="center"/>
                      </w:pPr>
                      <w: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</w:p>
    <w:p w14:paraId="414D3E22" w14:textId="77777777" w:rsidR="0045051C" w:rsidRDefault="0045051C">
      <w:pPr>
        <w:rPr>
          <w:bCs/>
        </w:rPr>
      </w:pPr>
    </w:p>
    <w:p w14:paraId="284CE8D9" w14:textId="77777777" w:rsidR="0045051C" w:rsidRDefault="0045051C">
      <w:pPr>
        <w:rPr>
          <w:bCs/>
        </w:rPr>
      </w:pPr>
    </w:p>
    <w:p w14:paraId="35240100" w14:textId="77777777" w:rsidR="0045051C" w:rsidRDefault="0045051C">
      <w:pPr>
        <w:rPr>
          <w:bCs/>
        </w:rPr>
      </w:pPr>
    </w:p>
    <w:p w14:paraId="634950B3" w14:textId="77777777" w:rsidR="0045051C" w:rsidRDefault="0045051C">
      <w:pPr>
        <w:rPr>
          <w:bCs/>
        </w:rPr>
      </w:pPr>
    </w:p>
    <w:p w14:paraId="230CA7D0" w14:textId="77777777" w:rsidR="0045051C" w:rsidRDefault="0045051C">
      <w:pPr>
        <w:rPr>
          <w:bCs/>
        </w:rPr>
      </w:pPr>
    </w:p>
    <w:p w14:paraId="72219580" w14:textId="77777777" w:rsidR="0045051C" w:rsidRDefault="0045051C">
      <w:pPr>
        <w:rPr>
          <w:bCs/>
        </w:rPr>
      </w:pPr>
    </w:p>
    <w:p w14:paraId="4DFA6A59" w14:textId="77777777" w:rsidR="0045051C" w:rsidRDefault="0045051C">
      <w:pPr>
        <w:rPr>
          <w:bCs/>
        </w:rPr>
      </w:pPr>
    </w:p>
    <w:p w14:paraId="07B2A6DB" w14:textId="77777777" w:rsidR="0045051C" w:rsidRDefault="0045051C">
      <w:pPr>
        <w:rPr>
          <w:bCs/>
        </w:rPr>
      </w:pPr>
    </w:p>
    <w:p w14:paraId="08301A8A" w14:textId="77777777" w:rsidR="0045051C" w:rsidRDefault="0045051C">
      <w:pPr>
        <w:rPr>
          <w:bCs/>
        </w:rPr>
      </w:pPr>
    </w:p>
    <w:p w14:paraId="3F05F759" w14:textId="77777777" w:rsidR="0045051C" w:rsidRDefault="0045051C">
      <w:pPr>
        <w:rPr>
          <w:bCs/>
        </w:rPr>
      </w:pPr>
    </w:p>
    <w:p w14:paraId="023C8E9C" w14:textId="77777777" w:rsidR="0045051C" w:rsidRDefault="0045051C">
      <w:pPr>
        <w:rPr>
          <w:bCs/>
        </w:rPr>
      </w:pPr>
    </w:p>
    <w:p w14:paraId="3A1FCA23" w14:textId="77777777" w:rsidR="0045051C" w:rsidRDefault="0045051C">
      <w:pPr>
        <w:rPr>
          <w:bCs/>
        </w:rPr>
      </w:pPr>
    </w:p>
    <w:p w14:paraId="2D17F8C0" w14:textId="6837A773" w:rsidR="0045051C" w:rsidRDefault="0045051C">
      <w:pPr>
        <w:rPr>
          <w:b/>
        </w:rPr>
      </w:pPr>
      <w:r>
        <w:rPr>
          <w:b/>
        </w:rPr>
        <w:br w:type="page"/>
      </w:r>
    </w:p>
    <w:p w14:paraId="4B0749F3" w14:textId="53638CA8" w:rsidR="00AD08A7" w:rsidRPr="002E5399" w:rsidRDefault="00AD08A7" w:rsidP="004B5788">
      <w:pPr>
        <w:rPr>
          <w:b/>
          <w:sz w:val="24"/>
          <w:szCs w:val="24"/>
        </w:rPr>
      </w:pPr>
      <w:r w:rsidRPr="002E5399">
        <w:rPr>
          <w:b/>
          <w:sz w:val="24"/>
          <w:szCs w:val="24"/>
        </w:rPr>
        <w:lastRenderedPageBreak/>
        <w:t>Required:</w:t>
      </w:r>
    </w:p>
    <w:p w14:paraId="71ACC451" w14:textId="0B641270" w:rsidR="0088331A" w:rsidRPr="002E5399" w:rsidRDefault="0088331A" w:rsidP="00535E93">
      <w:pPr>
        <w:ind w:left="360"/>
        <w:rPr>
          <w:sz w:val="24"/>
          <w:szCs w:val="24"/>
        </w:rPr>
      </w:pPr>
      <w:r w:rsidRPr="002E5399">
        <w:rPr>
          <w:sz w:val="24"/>
          <w:szCs w:val="24"/>
        </w:rPr>
        <w:t xml:space="preserve">Create a file called styleindex.css to format the index.html page and save it to the </w:t>
      </w:r>
      <w:r w:rsidRPr="002E5399">
        <w:rPr>
          <w:b/>
          <w:sz w:val="24"/>
          <w:szCs w:val="24"/>
        </w:rPr>
        <w:t>Resource</w:t>
      </w:r>
      <w:r w:rsidR="009F6F69" w:rsidRPr="002E5399">
        <w:rPr>
          <w:b/>
          <w:sz w:val="24"/>
          <w:szCs w:val="24"/>
        </w:rPr>
        <w:t xml:space="preserve">/css </w:t>
      </w:r>
      <w:r w:rsidRPr="002E5399">
        <w:rPr>
          <w:b/>
          <w:sz w:val="24"/>
          <w:szCs w:val="24"/>
        </w:rPr>
        <w:t xml:space="preserve"> folder</w:t>
      </w:r>
      <w:r w:rsidRPr="002E5399">
        <w:rPr>
          <w:sz w:val="24"/>
          <w:szCs w:val="24"/>
        </w:rPr>
        <w:t>.</w:t>
      </w:r>
    </w:p>
    <w:p w14:paraId="38C12294" w14:textId="5DB2F0D0" w:rsidR="001F6B46" w:rsidRPr="002E5399" w:rsidRDefault="004910C0" w:rsidP="004910C0">
      <w:pPr>
        <w:rPr>
          <w:b/>
          <w:sz w:val="24"/>
          <w:szCs w:val="24"/>
        </w:rPr>
      </w:pPr>
      <w:r w:rsidRPr="002E5399">
        <w:rPr>
          <w:b/>
          <w:sz w:val="24"/>
          <w:szCs w:val="24"/>
        </w:rPr>
        <w:t>Evaluation</w:t>
      </w:r>
      <w:r w:rsidR="0088331A" w:rsidRPr="002E5399">
        <w:rPr>
          <w:b/>
          <w:sz w:val="24"/>
          <w:szCs w:val="24"/>
        </w:rPr>
        <w:t xml:space="preserve">   </w:t>
      </w:r>
    </w:p>
    <w:p w14:paraId="64584BF3" w14:textId="2F4CB89A" w:rsidR="00570745" w:rsidRPr="002E5399" w:rsidRDefault="00570745" w:rsidP="00570745">
      <w:pPr>
        <w:rPr>
          <w:b/>
          <w:sz w:val="24"/>
          <w:szCs w:val="24"/>
        </w:rPr>
      </w:pPr>
      <w:r w:rsidRPr="002E5399">
        <w:rPr>
          <w:b/>
          <w:sz w:val="24"/>
          <w:szCs w:val="24"/>
        </w:rPr>
        <w:t>A. HTML</w:t>
      </w:r>
      <w:r w:rsidR="00E14573" w:rsidRPr="002E5399">
        <w:rPr>
          <w:b/>
          <w:sz w:val="24"/>
          <w:szCs w:val="24"/>
        </w:rPr>
        <w:t xml:space="preserve">  [</w:t>
      </w:r>
      <w:r w:rsidR="003E5CC1" w:rsidRPr="002E5399">
        <w:rPr>
          <w:b/>
          <w:sz w:val="24"/>
          <w:szCs w:val="24"/>
        </w:rPr>
        <w:t>0.5</w:t>
      </w:r>
      <w:r w:rsidRPr="002E5399">
        <w:rPr>
          <w:b/>
          <w:sz w:val="24"/>
          <w:szCs w:val="24"/>
        </w:rPr>
        <w:t xml:space="preserve"> </w:t>
      </w:r>
      <w:r w:rsidR="00226C5B" w:rsidRPr="002E5399">
        <w:rPr>
          <w:b/>
          <w:sz w:val="24"/>
          <w:szCs w:val="24"/>
        </w:rPr>
        <w:t>point</w:t>
      </w:r>
      <w:r w:rsidRPr="002E5399">
        <w:rPr>
          <w:b/>
          <w:sz w:val="24"/>
          <w:szCs w:val="24"/>
        </w:rPr>
        <w:t>s]</w:t>
      </w:r>
    </w:p>
    <w:p w14:paraId="2A668E5B" w14:textId="6BC7D9EC" w:rsidR="00570745" w:rsidRPr="002E5399" w:rsidRDefault="0007023C" w:rsidP="0007023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2E5399">
        <w:rPr>
          <w:sz w:val="24"/>
          <w:szCs w:val="24"/>
        </w:rPr>
        <w:t>Embed the styleindex.css file in the head tag of the index</w:t>
      </w:r>
      <w:r w:rsidR="009417D0" w:rsidRPr="002E5399">
        <w:rPr>
          <w:sz w:val="24"/>
          <w:szCs w:val="24"/>
        </w:rPr>
        <w:t>.html</w:t>
      </w:r>
      <w:r w:rsidRPr="002E5399">
        <w:rPr>
          <w:sz w:val="24"/>
          <w:szCs w:val="24"/>
        </w:rPr>
        <w:t xml:space="preserve"> page [0.5 points].</w:t>
      </w:r>
    </w:p>
    <w:p w14:paraId="21C49D8B" w14:textId="12205C26" w:rsidR="00BF4F05" w:rsidRPr="002E5399" w:rsidRDefault="00570745" w:rsidP="004910C0">
      <w:pPr>
        <w:rPr>
          <w:b/>
          <w:sz w:val="24"/>
          <w:szCs w:val="24"/>
        </w:rPr>
      </w:pPr>
      <w:r w:rsidRPr="002E5399">
        <w:rPr>
          <w:b/>
          <w:sz w:val="24"/>
          <w:szCs w:val="24"/>
        </w:rPr>
        <w:t>B</w:t>
      </w:r>
      <w:r w:rsidR="0088331A" w:rsidRPr="002E5399">
        <w:rPr>
          <w:b/>
          <w:sz w:val="24"/>
          <w:szCs w:val="24"/>
        </w:rPr>
        <w:t>. CSS  [</w:t>
      </w:r>
      <w:r w:rsidR="006026AF" w:rsidRPr="002E5399">
        <w:rPr>
          <w:b/>
          <w:sz w:val="24"/>
          <w:szCs w:val="24"/>
        </w:rPr>
        <w:t xml:space="preserve"> 9.5</w:t>
      </w:r>
      <w:r w:rsidR="00BF4F05" w:rsidRPr="002E5399">
        <w:rPr>
          <w:b/>
          <w:sz w:val="24"/>
          <w:szCs w:val="24"/>
        </w:rPr>
        <w:t xml:space="preserve"> </w:t>
      </w:r>
      <w:r w:rsidR="00226C5B" w:rsidRPr="002E5399">
        <w:rPr>
          <w:b/>
          <w:sz w:val="24"/>
          <w:szCs w:val="24"/>
        </w:rPr>
        <w:t>point</w:t>
      </w:r>
      <w:r w:rsidR="00BF4F05" w:rsidRPr="002E5399">
        <w:rPr>
          <w:b/>
          <w:sz w:val="24"/>
          <w:szCs w:val="24"/>
        </w:rPr>
        <w:t>s]</w:t>
      </w:r>
    </w:p>
    <w:p w14:paraId="3CCE5426" w14:textId="4714D856" w:rsidR="00942E9C" w:rsidRPr="002E5399" w:rsidRDefault="00942E9C" w:rsidP="002E5399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a 12-column grid system to format web page content [2 points].</w:t>
      </w:r>
    </w:p>
    <w:p w14:paraId="0EDC93BF" w14:textId="432D52CD" w:rsidR="00DA763A" w:rsidRPr="002E5399" w:rsidRDefault="00C860A9" w:rsidP="002E5399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margin</w:t>
      </w:r>
      <w:r w:rsidR="00DA763A" w:rsidRPr="002E5399">
        <w:rPr>
          <w:sz w:val="24"/>
          <w:szCs w:val="24"/>
        </w:rPr>
        <w:t xml:space="preserve"> and padding to create the right spacing for the content</w:t>
      </w:r>
      <w:r w:rsidR="008E3897" w:rsidRPr="002E5399">
        <w:rPr>
          <w:sz w:val="24"/>
          <w:szCs w:val="24"/>
        </w:rPr>
        <w:t xml:space="preserve"> [</w:t>
      </w:r>
      <w:r w:rsidR="000D1FE5" w:rsidRPr="002E5399">
        <w:rPr>
          <w:sz w:val="24"/>
          <w:szCs w:val="24"/>
        </w:rPr>
        <w:t>1</w:t>
      </w:r>
      <w:r w:rsidR="00476ED8" w:rsidRPr="002E5399">
        <w:rPr>
          <w:sz w:val="24"/>
          <w:szCs w:val="24"/>
        </w:rPr>
        <w:t xml:space="preserve"> point].</w:t>
      </w:r>
    </w:p>
    <w:p w14:paraId="7491F25A" w14:textId="08D4A2C9" w:rsidR="000D1FE5" w:rsidRPr="002E5399" w:rsidRDefault="000D1FE5" w:rsidP="002E5399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css to format the logo</w:t>
      </w:r>
      <w:r w:rsidR="00CD5F99" w:rsidRPr="002E5399">
        <w:rPr>
          <w:sz w:val="24"/>
          <w:szCs w:val="24"/>
        </w:rPr>
        <w:t xml:space="preserve"> </w:t>
      </w:r>
      <w:r w:rsidR="0082391B" w:rsidRPr="002E5399">
        <w:rPr>
          <w:sz w:val="24"/>
          <w:szCs w:val="24"/>
        </w:rPr>
        <w:t>and search</w:t>
      </w:r>
      <w:r w:rsidRPr="002E5399">
        <w:rPr>
          <w:sz w:val="24"/>
          <w:szCs w:val="24"/>
        </w:rPr>
        <w:t xml:space="preserve"> as shown above [ 1 point].</w:t>
      </w:r>
    </w:p>
    <w:p w14:paraId="6075A18E" w14:textId="61A16DB3" w:rsidR="00942E9C" w:rsidRPr="002E5399" w:rsidRDefault="00942E9C" w:rsidP="002E5399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css to format the content</w:t>
      </w:r>
      <w:r w:rsidR="00540578">
        <w:rPr>
          <w:sz w:val="24"/>
          <w:szCs w:val="24"/>
        </w:rPr>
        <w:t xml:space="preserve"> on the right of the Search  [ 0.5</w:t>
      </w:r>
      <w:r w:rsidR="0045051C" w:rsidRPr="002E5399">
        <w:rPr>
          <w:sz w:val="24"/>
          <w:szCs w:val="24"/>
        </w:rPr>
        <w:t xml:space="preserve"> </w:t>
      </w:r>
      <w:r w:rsidRPr="002E5399">
        <w:rPr>
          <w:sz w:val="24"/>
          <w:szCs w:val="24"/>
        </w:rPr>
        <w:t>point</w:t>
      </w:r>
      <w:r w:rsidR="00540578">
        <w:rPr>
          <w:sz w:val="24"/>
          <w:szCs w:val="24"/>
        </w:rPr>
        <w:t>s</w:t>
      </w:r>
      <w:r w:rsidRPr="002E5399">
        <w:rPr>
          <w:sz w:val="24"/>
          <w:szCs w:val="24"/>
        </w:rPr>
        <w:t>].</w:t>
      </w:r>
    </w:p>
    <w:p w14:paraId="15B50615" w14:textId="4412E3BD" w:rsidR="00CD5F99" w:rsidRDefault="00CD5F99" w:rsidP="002E5399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css to fo</w:t>
      </w:r>
      <w:r w:rsidR="00540578">
        <w:rPr>
          <w:sz w:val="24"/>
          <w:szCs w:val="24"/>
        </w:rPr>
        <w:t>rmat the menu as shown above [ 0.5</w:t>
      </w:r>
      <w:r w:rsidRPr="002E5399">
        <w:rPr>
          <w:sz w:val="24"/>
          <w:szCs w:val="24"/>
        </w:rPr>
        <w:t xml:space="preserve"> point</w:t>
      </w:r>
      <w:r w:rsidR="00540578">
        <w:rPr>
          <w:sz w:val="24"/>
          <w:szCs w:val="24"/>
        </w:rPr>
        <w:t>s</w:t>
      </w:r>
      <w:r w:rsidRPr="002E5399">
        <w:rPr>
          <w:sz w:val="24"/>
          <w:szCs w:val="24"/>
        </w:rPr>
        <w:t>].</w:t>
      </w:r>
    </w:p>
    <w:p w14:paraId="23B7A3F3" w14:textId="4AFE0458" w:rsidR="00540578" w:rsidRDefault="00540578" w:rsidP="00540578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540578">
        <w:rPr>
          <w:sz w:val="24"/>
          <w:szCs w:val="24"/>
        </w:rPr>
        <w:t>Use css to format images</w:t>
      </w:r>
      <w:r w:rsidR="00E12FCF">
        <w:rPr>
          <w:sz w:val="24"/>
          <w:szCs w:val="24"/>
        </w:rPr>
        <w:t xml:space="preserve"> and text</w:t>
      </w:r>
      <w:r w:rsidRPr="00540578">
        <w:rPr>
          <w:sz w:val="24"/>
          <w:szCs w:val="24"/>
        </w:rPr>
        <w:t xml:space="preserve"> of</w:t>
      </w:r>
      <w:r w:rsidR="00E40F6D">
        <w:rPr>
          <w:sz w:val="24"/>
          <w:szCs w:val="24"/>
        </w:rPr>
        <w:t xml:space="preserve"> </w:t>
      </w:r>
      <w:r w:rsidRPr="00540578">
        <w:rPr>
          <w:sz w:val="24"/>
          <w:szCs w:val="24"/>
        </w:rPr>
        <w:t xml:space="preserve"> </w:t>
      </w:r>
      <w:r w:rsidR="00E67580">
        <w:rPr>
          <w:color w:val="E36C0A" w:themeColor="accent6" w:themeShade="BF"/>
          <w:sz w:val="24"/>
          <w:szCs w:val="24"/>
        </w:rPr>
        <w:t>“NEW PRODUCTS IN 2023”</w:t>
      </w:r>
      <w:r w:rsidRPr="003168A0">
        <w:rPr>
          <w:color w:val="E36C0A" w:themeColor="accent6" w:themeShade="BF"/>
          <w:sz w:val="24"/>
          <w:szCs w:val="24"/>
        </w:rPr>
        <w:t xml:space="preserve"> </w:t>
      </w:r>
      <w:r w:rsidR="00E40F6D">
        <w:rPr>
          <w:color w:val="E36C0A" w:themeColor="accent6" w:themeShade="BF"/>
          <w:sz w:val="24"/>
          <w:szCs w:val="24"/>
        </w:rPr>
        <w:t xml:space="preserve"> </w:t>
      </w:r>
      <w:r w:rsidR="00E40F6D" w:rsidRPr="00540578">
        <w:rPr>
          <w:sz w:val="24"/>
          <w:szCs w:val="24"/>
        </w:rPr>
        <w:t xml:space="preserve">content </w:t>
      </w:r>
      <w:r>
        <w:rPr>
          <w:sz w:val="24"/>
          <w:szCs w:val="24"/>
        </w:rPr>
        <w:t>[1 point].</w:t>
      </w:r>
    </w:p>
    <w:p w14:paraId="7587DC2B" w14:textId="1BD3D5C5" w:rsidR="00E76F58" w:rsidRDefault="00E76F58" w:rsidP="00E76F58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 xml:space="preserve">Use </w:t>
      </w:r>
      <w:r>
        <w:rPr>
          <w:sz w:val="24"/>
          <w:szCs w:val="24"/>
        </w:rPr>
        <w:t>css</w:t>
      </w:r>
      <w:r w:rsidRPr="002E5399">
        <w:rPr>
          <w:sz w:val="24"/>
          <w:szCs w:val="24"/>
        </w:rPr>
        <w:t xml:space="preserve">  to format </w:t>
      </w:r>
      <w:r w:rsidR="00E40F6D">
        <w:rPr>
          <w:sz w:val="24"/>
          <w:szCs w:val="24"/>
        </w:rPr>
        <w:t>image</w:t>
      </w:r>
      <w:r w:rsidR="00E40F6D">
        <w:rPr>
          <w:sz w:val="24"/>
          <w:szCs w:val="24"/>
        </w:rPr>
        <w:t xml:space="preserve"> and text</w:t>
      </w:r>
      <w:r w:rsidR="00E40F6D" w:rsidRPr="00540578">
        <w:rPr>
          <w:sz w:val="24"/>
          <w:szCs w:val="24"/>
        </w:rPr>
        <w:t xml:space="preserve"> </w:t>
      </w:r>
      <w:r w:rsidR="00E40F6D">
        <w:rPr>
          <w:sz w:val="24"/>
          <w:szCs w:val="24"/>
        </w:rPr>
        <w:t xml:space="preserve">of </w:t>
      </w:r>
      <w:r w:rsidRPr="002E5399">
        <w:rPr>
          <w:color w:val="E36C0A" w:themeColor="accent6" w:themeShade="BF"/>
          <w:sz w:val="24"/>
          <w:szCs w:val="24"/>
        </w:rPr>
        <w:t>“</w:t>
      </w:r>
      <w:r w:rsidRPr="00E76F58">
        <w:rPr>
          <w:color w:val="E36C0A" w:themeColor="accent6" w:themeShade="BF"/>
          <w:sz w:val="24"/>
          <w:szCs w:val="24"/>
        </w:rPr>
        <w:t>BEST SELLER</w:t>
      </w:r>
      <w:r w:rsidRPr="002E5399">
        <w:rPr>
          <w:color w:val="E36C0A" w:themeColor="accent6" w:themeShade="BF"/>
          <w:sz w:val="24"/>
          <w:szCs w:val="24"/>
        </w:rPr>
        <w:t xml:space="preserve">” </w:t>
      </w:r>
      <w:r>
        <w:rPr>
          <w:sz w:val="24"/>
          <w:szCs w:val="24"/>
        </w:rPr>
        <w:t>content [1</w:t>
      </w:r>
      <w:r w:rsidRPr="002E5399">
        <w:rPr>
          <w:sz w:val="24"/>
          <w:szCs w:val="24"/>
        </w:rPr>
        <w:t xml:space="preserve"> point].</w:t>
      </w:r>
    </w:p>
    <w:p w14:paraId="4B1BCACF" w14:textId="4E4C2C05" w:rsidR="00E67580" w:rsidRPr="00E67580" w:rsidRDefault="00E67580" w:rsidP="00E67580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 xml:space="preserve">Use </w:t>
      </w:r>
      <w:r>
        <w:rPr>
          <w:sz w:val="24"/>
          <w:szCs w:val="24"/>
        </w:rPr>
        <w:t>css</w:t>
      </w:r>
      <w:r w:rsidRPr="002E5399">
        <w:rPr>
          <w:sz w:val="24"/>
          <w:szCs w:val="24"/>
        </w:rPr>
        <w:t xml:space="preserve">  to format </w:t>
      </w:r>
      <w:r w:rsidR="00E40F6D">
        <w:rPr>
          <w:sz w:val="24"/>
          <w:szCs w:val="24"/>
        </w:rPr>
        <w:t>image</w:t>
      </w:r>
      <w:r w:rsidR="004844BA">
        <w:rPr>
          <w:sz w:val="24"/>
          <w:szCs w:val="24"/>
        </w:rPr>
        <w:t>s</w:t>
      </w:r>
      <w:r w:rsidR="00E40F6D">
        <w:rPr>
          <w:sz w:val="24"/>
          <w:szCs w:val="24"/>
        </w:rPr>
        <w:t xml:space="preserve"> and text</w:t>
      </w:r>
      <w:r w:rsidR="00E40F6D" w:rsidRPr="00540578">
        <w:rPr>
          <w:sz w:val="24"/>
          <w:szCs w:val="24"/>
        </w:rPr>
        <w:t xml:space="preserve"> </w:t>
      </w:r>
      <w:r w:rsidR="00E40F6D">
        <w:rPr>
          <w:sz w:val="24"/>
          <w:szCs w:val="24"/>
        </w:rPr>
        <w:t xml:space="preserve">of </w:t>
      </w:r>
      <w:r w:rsidR="00E40F6D">
        <w:rPr>
          <w:sz w:val="24"/>
          <w:szCs w:val="24"/>
        </w:rPr>
        <w:t xml:space="preserve"> </w:t>
      </w:r>
      <w:r w:rsidRPr="002E5399">
        <w:rPr>
          <w:color w:val="E36C0A" w:themeColor="accent6" w:themeShade="BF"/>
          <w:sz w:val="24"/>
          <w:szCs w:val="24"/>
        </w:rPr>
        <w:t>“</w:t>
      </w:r>
      <w:r w:rsidRPr="00E67580">
        <w:rPr>
          <w:color w:val="E36C0A" w:themeColor="accent6" w:themeShade="BF"/>
          <w:sz w:val="24"/>
          <w:szCs w:val="24"/>
        </w:rPr>
        <w:t>Motorbike Accessories</w:t>
      </w:r>
      <w:r w:rsidRPr="002E5399">
        <w:rPr>
          <w:color w:val="E36C0A" w:themeColor="accent6" w:themeShade="BF"/>
          <w:sz w:val="24"/>
          <w:szCs w:val="24"/>
        </w:rPr>
        <w:t xml:space="preserve">” </w:t>
      </w:r>
      <w:r>
        <w:rPr>
          <w:sz w:val="24"/>
          <w:szCs w:val="24"/>
        </w:rPr>
        <w:t>content [1</w:t>
      </w:r>
      <w:r w:rsidRPr="002E5399">
        <w:rPr>
          <w:sz w:val="24"/>
          <w:szCs w:val="24"/>
        </w:rPr>
        <w:t xml:space="preserve"> point].</w:t>
      </w:r>
    </w:p>
    <w:p w14:paraId="3F1CCD58" w14:textId="016D7D36" w:rsidR="0007023C" w:rsidRPr="002E5399" w:rsidRDefault="0007023C" w:rsidP="002E5399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color</w:t>
      </w:r>
      <w:r w:rsidR="00055D72" w:rsidRPr="002E5399">
        <w:rPr>
          <w:sz w:val="24"/>
          <w:szCs w:val="24"/>
        </w:rPr>
        <w:t xml:space="preserve"> and background </w:t>
      </w:r>
      <w:r w:rsidRPr="002E5399">
        <w:rPr>
          <w:sz w:val="24"/>
          <w:szCs w:val="24"/>
        </w:rPr>
        <w:t xml:space="preserve"> to format for the</w:t>
      </w:r>
      <w:r w:rsidR="00221D70" w:rsidRPr="002E5399">
        <w:rPr>
          <w:sz w:val="24"/>
          <w:szCs w:val="24"/>
        </w:rPr>
        <w:t xml:space="preserve"> </w:t>
      </w:r>
      <w:r w:rsidR="00221D70" w:rsidRPr="002E5399">
        <w:rPr>
          <w:color w:val="E36C0A" w:themeColor="accent6" w:themeShade="BF"/>
          <w:sz w:val="24"/>
          <w:szCs w:val="24"/>
        </w:rPr>
        <w:t>“footer”</w:t>
      </w:r>
      <w:r w:rsidRPr="002E5399">
        <w:rPr>
          <w:color w:val="E36C0A" w:themeColor="accent6" w:themeShade="BF"/>
          <w:sz w:val="24"/>
          <w:szCs w:val="24"/>
        </w:rPr>
        <w:t xml:space="preserve"> </w:t>
      </w:r>
      <w:r w:rsidR="00540578">
        <w:rPr>
          <w:sz w:val="24"/>
          <w:szCs w:val="24"/>
        </w:rPr>
        <w:t>content [0.5</w:t>
      </w:r>
      <w:r w:rsidRPr="002E5399">
        <w:rPr>
          <w:sz w:val="24"/>
          <w:szCs w:val="24"/>
        </w:rPr>
        <w:t xml:space="preserve"> point</w:t>
      </w:r>
      <w:r w:rsidR="00540578">
        <w:rPr>
          <w:sz w:val="24"/>
          <w:szCs w:val="24"/>
        </w:rPr>
        <w:t>s</w:t>
      </w:r>
      <w:r w:rsidRPr="002E5399">
        <w:rPr>
          <w:sz w:val="24"/>
          <w:szCs w:val="24"/>
        </w:rPr>
        <w:t>].</w:t>
      </w:r>
    </w:p>
    <w:p w14:paraId="03DD9DF5" w14:textId="794CE6C7" w:rsidR="00662680" w:rsidRPr="002E5399" w:rsidRDefault="00662680" w:rsidP="002E5399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css to format website content on mobile devices [ 1 point</w:t>
      </w:r>
      <w:r w:rsidR="003E5CC1" w:rsidRPr="002E5399">
        <w:rPr>
          <w:sz w:val="24"/>
          <w:szCs w:val="24"/>
        </w:rPr>
        <w:t>]</w:t>
      </w:r>
      <w:r w:rsidR="00EB4639" w:rsidRPr="002E5399">
        <w:rPr>
          <w:sz w:val="24"/>
          <w:szCs w:val="24"/>
        </w:rPr>
        <w:t>.</w:t>
      </w:r>
    </w:p>
    <w:p w14:paraId="163E5C14" w14:textId="715F2170" w:rsidR="00EB4639" w:rsidRDefault="00EB4639" w:rsidP="00EB4639">
      <w:pPr>
        <w:pStyle w:val="ListParagraph"/>
      </w:pPr>
      <w:bookmarkStart w:id="1" w:name="_GoBack"/>
      <w:bookmarkEnd w:id="1"/>
    </w:p>
    <w:p w14:paraId="6992AC0A" w14:textId="77777777" w:rsidR="00EB4639" w:rsidRDefault="00EB4639" w:rsidP="00EB4639">
      <w:pPr>
        <w:pStyle w:val="ListParagraph"/>
      </w:pPr>
    </w:p>
    <w:p w14:paraId="530AB310" w14:textId="77777777" w:rsidR="001F6B46" w:rsidRDefault="001F6B46" w:rsidP="001F6B46">
      <w:pPr>
        <w:pStyle w:val="ListParagraph"/>
      </w:pPr>
    </w:p>
    <w:p w14:paraId="3F3A9E7D" w14:textId="77777777" w:rsidR="00FF4AF5" w:rsidRDefault="00FF4AF5" w:rsidP="00FB0A97">
      <w:pPr>
        <w:pStyle w:val="ListParagraph"/>
        <w:ind w:left="0"/>
        <w:jc w:val="center"/>
        <w:rPr>
          <w:b/>
        </w:rPr>
      </w:pPr>
    </w:p>
    <w:p w14:paraId="05DDC9BB" w14:textId="77777777" w:rsidR="00AF795C" w:rsidRDefault="00AF795C" w:rsidP="00FB0A97">
      <w:pPr>
        <w:pStyle w:val="ListParagraph"/>
        <w:ind w:left="0"/>
        <w:jc w:val="center"/>
        <w:rPr>
          <w:b/>
        </w:rPr>
      </w:pPr>
    </w:p>
    <w:p w14:paraId="6C758F4E" w14:textId="79E575C2" w:rsidR="00655310" w:rsidRPr="00FA5FE8" w:rsidRDefault="000D1C12" w:rsidP="00FB0A97">
      <w:pPr>
        <w:pStyle w:val="ListParagraph"/>
        <w:ind w:left="0"/>
        <w:jc w:val="center"/>
        <w:rPr>
          <w:b/>
          <w:sz w:val="28"/>
          <w:szCs w:val="28"/>
        </w:rPr>
      </w:pPr>
      <w:r w:rsidRPr="00FA5FE8">
        <w:rPr>
          <w:b/>
          <w:sz w:val="28"/>
          <w:szCs w:val="28"/>
        </w:rPr>
        <w:t xml:space="preserve">The </w:t>
      </w:r>
      <w:r w:rsidR="00FA5FE8">
        <w:rPr>
          <w:b/>
          <w:sz w:val="28"/>
          <w:szCs w:val="28"/>
        </w:rPr>
        <w:t>E</w:t>
      </w:r>
      <w:r w:rsidRPr="00FA5FE8">
        <w:rPr>
          <w:b/>
          <w:sz w:val="28"/>
          <w:szCs w:val="28"/>
        </w:rPr>
        <w:t>nd</w:t>
      </w:r>
    </w:p>
    <w:sectPr w:rsidR="00655310" w:rsidRPr="00FA5F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73411"/>
    <w:multiLevelType w:val="hybridMultilevel"/>
    <w:tmpl w:val="364205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B6C29"/>
    <w:multiLevelType w:val="hybridMultilevel"/>
    <w:tmpl w:val="49FA6D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A0F24"/>
    <w:multiLevelType w:val="hybridMultilevel"/>
    <w:tmpl w:val="18F2496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A706A2"/>
    <w:multiLevelType w:val="hybridMultilevel"/>
    <w:tmpl w:val="42B69C8E"/>
    <w:lvl w:ilvl="0" w:tplc="D73C9D8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0"/>
  </w:num>
  <w:num w:numId="7">
    <w:abstractNumId w:val="8"/>
  </w:num>
  <w:num w:numId="8">
    <w:abstractNumId w:val="11"/>
  </w:num>
  <w:num w:numId="9">
    <w:abstractNumId w:val="2"/>
  </w:num>
  <w:num w:numId="10">
    <w:abstractNumId w:val="4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30CF4"/>
    <w:rsid w:val="000409B5"/>
    <w:rsid w:val="00042E30"/>
    <w:rsid w:val="00055D72"/>
    <w:rsid w:val="0007023C"/>
    <w:rsid w:val="000743F0"/>
    <w:rsid w:val="000D1C12"/>
    <w:rsid w:val="000D1FE5"/>
    <w:rsid w:val="000E1AEF"/>
    <w:rsid w:val="00100100"/>
    <w:rsid w:val="00100CE4"/>
    <w:rsid w:val="00143579"/>
    <w:rsid w:val="00173B3F"/>
    <w:rsid w:val="00186170"/>
    <w:rsid w:val="001B0574"/>
    <w:rsid w:val="001F6B46"/>
    <w:rsid w:val="00221D70"/>
    <w:rsid w:val="00226C5B"/>
    <w:rsid w:val="0029582D"/>
    <w:rsid w:val="002E5399"/>
    <w:rsid w:val="002F11AC"/>
    <w:rsid w:val="00303DE1"/>
    <w:rsid w:val="003168A0"/>
    <w:rsid w:val="00347FC6"/>
    <w:rsid w:val="00367B6F"/>
    <w:rsid w:val="003744C7"/>
    <w:rsid w:val="00393736"/>
    <w:rsid w:val="003A05E3"/>
    <w:rsid w:val="003B612C"/>
    <w:rsid w:val="003D0211"/>
    <w:rsid w:val="003D0D26"/>
    <w:rsid w:val="003D71D9"/>
    <w:rsid w:val="003E5CC1"/>
    <w:rsid w:val="00410977"/>
    <w:rsid w:val="004204CE"/>
    <w:rsid w:val="0045051C"/>
    <w:rsid w:val="00476ED8"/>
    <w:rsid w:val="004844BA"/>
    <w:rsid w:val="004910C0"/>
    <w:rsid w:val="004A53BD"/>
    <w:rsid w:val="004B5788"/>
    <w:rsid w:val="004D1A09"/>
    <w:rsid w:val="004E290A"/>
    <w:rsid w:val="00513716"/>
    <w:rsid w:val="00515E0E"/>
    <w:rsid w:val="005338E1"/>
    <w:rsid w:val="00535E93"/>
    <w:rsid w:val="00540578"/>
    <w:rsid w:val="00554DAB"/>
    <w:rsid w:val="00570745"/>
    <w:rsid w:val="00591A83"/>
    <w:rsid w:val="005B0B8B"/>
    <w:rsid w:val="005C7105"/>
    <w:rsid w:val="005D1B0F"/>
    <w:rsid w:val="005E7EA3"/>
    <w:rsid w:val="006026AF"/>
    <w:rsid w:val="006253C9"/>
    <w:rsid w:val="0062765B"/>
    <w:rsid w:val="00655310"/>
    <w:rsid w:val="00662680"/>
    <w:rsid w:val="00663983"/>
    <w:rsid w:val="00667EB3"/>
    <w:rsid w:val="006A0A25"/>
    <w:rsid w:val="006C7907"/>
    <w:rsid w:val="006D3D46"/>
    <w:rsid w:val="00717C65"/>
    <w:rsid w:val="00725F6F"/>
    <w:rsid w:val="00747733"/>
    <w:rsid w:val="007759EA"/>
    <w:rsid w:val="00786B09"/>
    <w:rsid w:val="00795D15"/>
    <w:rsid w:val="007D648A"/>
    <w:rsid w:val="007E72FF"/>
    <w:rsid w:val="008200F7"/>
    <w:rsid w:val="0082391B"/>
    <w:rsid w:val="00831D0D"/>
    <w:rsid w:val="00846874"/>
    <w:rsid w:val="0087060C"/>
    <w:rsid w:val="00870731"/>
    <w:rsid w:val="0088331A"/>
    <w:rsid w:val="008929E3"/>
    <w:rsid w:val="008E3897"/>
    <w:rsid w:val="0090176D"/>
    <w:rsid w:val="0094092B"/>
    <w:rsid w:val="009417D0"/>
    <w:rsid w:val="00942E9C"/>
    <w:rsid w:val="00951681"/>
    <w:rsid w:val="00990DEE"/>
    <w:rsid w:val="009A153E"/>
    <w:rsid w:val="009C7B3F"/>
    <w:rsid w:val="009F6E43"/>
    <w:rsid w:val="009F6F69"/>
    <w:rsid w:val="00A23ACC"/>
    <w:rsid w:val="00A3323C"/>
    <w:rsid w:val="00A47F70"/>
    <w:rsid w:val="00A62715"/>
    <w:rsid w:val="00A876FF"/>
    <w:rsid w:val="00A878E3"/>
    <w:rsid w:val="00A97A3B"/>
    <w:rsid w:val="00AA08BF"/>
    <w:rsid w:val="00AA3D46"/>
    <w:rsid w:val="00AA6801"/>
    <w:rsid w:val="00AB4EA6"/>
    <w:rsid w:val="00AC0839"/>
    <w:rsid w:val="00AD08A7"/>
    <w:rsid w:val="00AD78C7"/>
    <w:rsid w:val="00AE6BEB"/>
    <w:rsid w:val="00AF795C"/>
    <w:rsid w:val="00B3747D"/>
    <w:rsid w:val="00B42054"/>
    <w:rsid w:val="00B87AE9"/>
    <w:rsid w:val="00BA06A8"/>
    <w:rsid w:val="00BF4F05"/>
    <w:rsid w:val="00C56299"/>
    <w:rsid w:val="00C63F34"/>
    <w:rsid w:val="00C860A9"/>
    <w:rsid w:val="00CB3AFF"/>
    <w:rsid w:val="00CC1C5D"/>
    <w:rsid w:val="00CD4BD1"/>
    <w:rsid w:val="00CD5F99"/>
    <w:rsid w:val="00D1497D"/>
    <w:rsid w:val="00D22630"/>
    <w:rsid w:val="00D26A50"/>
    <w:rsid w:val="00D73D3E"/>
    <w:rsid w:val="00D80D3F"/>
    <w:rsid w:val="00D81AAC"/>
    <w:rsid w:val="00D9173F"/>
    <w:rsid w:val="00D9600B"/>
    <w:rsid w:val="00DA763A"/>
    <w:rsid w:val="00DC109B"/>
    <w:rsid w:val="00E12FCF"/>
    <w:rsid w:val="00E14573"/>
    <w:rsid w:val="00E40F6D"/>
    <w:rsid w:val="00E67580"/>
    <w:rsid w:val="00E76F58"/>
    <w:rsid w:val="00EA1671"/>
    <w:rsid w:val="00EA6C7F"/>
    <w:rsid w:val="00EB4639"/>
    <w:rsid w:val="00F76A3C"/>
    <w:rsid w:val="00FA4711"/>
    <w:rsid w:val="00FA5FE8"/>
    <w:rsid w:val="00FB0A97"/>
    <w:rsid w:val="00FB7ED5"/>
    <w:rsid w:val="00FC1EDF"/>
    <w:rsid w:val="00FD4EBF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6AAB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74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4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THONGNT082022</cp:lastModifiedBy>
  <cp:revision>123</cp:revision>
  <dcterms:created xsi:type="dcterms:W3CDTF">2019-12-05T13:01:00Z</dcterms:created>
  <dcterms:modified xsi:type="dcterms:W3CDTF">2023-06-30T04:01:00Z</dcterms:modified>
</cp:coreProperties>
</file>